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8E55E4" w14:textId="77777777" w:rsidR="00531EEA" w:rsidRPr="00B31867" w:rsidRDefault="00615F50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48"/>
          <w:szCs w:val="48"/>
        </w:rPr>
      </w:pPr>
      <w:bookmarkStart w:id="0" w:name="_ond1tszho893" w:colFirst="0" w:colLast="0"/>
      <w:bookmarkEnd w:id="0"/>
      <w:r w:rsidRPr="00B31867">
        <w:rPr>
          <w:rFonts w:ascii="Times New Roman" w:hAnsi="Times New Roman" w:cs="Times New Roman"/>
          <w:sz w:val="48"/>
          <w:szCs w:val="48"/>
        </w:rPr>
        <w:t>Chapter 2</w:t>
      </w:r>
    </w:p>
    <w:p w14:paraId="288E55E5" w14:textId="77777777" w:rsidR="00531EEA" w:rsidRPr="00B31867" w:rsidRDefault="00615F50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1" w:name="_f2q2gf5t2yg4" w:colFirst="0" w:colLast="0"/>
      <w:bookmarkEnd w:id="1"/>
      <w:r w:rsidRPr="00B31867">
        <w:rPr>
          <w:rFonts w:ascii="Times New Roman" w:hAnsi="Times New Roman" w:cs="Times New Roman"/>
          <w:sz w:val="36"/>
          <w:szCs w:val="36"/>
        </w:rPr>
        <w:t>Try It Yourself: Identify Extreme Data Values</w:t>
      </w:r>
    </w:p>
    <w:p w14:paraId="288E55E6" w14:textId="77777777" w:rsidR="00531EEA" w:rsidRPr="00B31867" w:rsidRDefault="00615F50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2" w:name="_woe6arbzl2ju" w:colFirst="0" w:colLast="0"/>
      <w:bookmarkEnd w:id="2"/>
      <w:r w:rsidRPr="00B31867">
        <w:rPr>
          <w:rFonts w:ascii="Times New Roman" w:hAnsi="Times New Roman" w:cs="Times New Roman"/>
          <w:sz w:val="28"/>
          <w:szCs w:val="28"/>
        </w:rPr>
        <w:t>Excel Instructions</w:t>
      </w:r>
    </w:p>
    <w:p w14:paraId="288E55E7" w14:textId="77777777" w:rsidR="00531EEA" w:rsidRDefault="00615F50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pen vote.csv as an Excel file.</w:t>
      </w:r>
    </w:p>
    <w:p w14:paraId="288E55E8" w14:textId="77777777" w:rsidR="00531EEA" w:rsidRDefault="00615F50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erify that </w:t>
      </w:r>
      <w:r w:rsidRPr="005C3901">
        <w:rPr>
          <w:rFonts w:ascii="Courier New" w:eastAsia="Times New Roman" w:hAnsi="Courier New" w:cs="Courier New"/>
          <w:sz w:val="24"/>
          <w:szCs w:val="24"/>
        </w:rPr>
        <w:t>ag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s in column C.</w:t>
      </w:r>
    </w:p>
    <w:p w14:paraId="288E55E9" w14:textId="1CE5B42C" w:rsidR="00531EEA" w:rsidRDefault="00615F50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alculate </w:t>
      </w:r>
      <w:r w:rsidR="0086549C" w:rsidRPr="00B31867">
        <w:rPr>
          <w:rFonts w:ascii="Times New Roman" w:eastAsia="Times New Roman" w:hAnsi="Times New Roman" w:cs="Times New Roman"/>
          <w:sz w:val="24"/>
          <w:szCs w:val="24"/>
        </w:rPr>
        <w:t>the age range of the oldest 5%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88E55EA" w14:textId="77777777" w:rsidR="00531EEA" w:rsidRDefault="00615F50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 xml:space="preserve">Highlight the </w:t>
      </w:r>
      <w:r w:rsidRPr="005C3901">
        <w:rPr>
          <w:rFonts w:ascii="Courier New" w:eastAsia="Cardo" w:hAnsi="Courier New" w:cs="Courier New"/>
          <w:sz w:val="24"/>
          <w:szCs w:val="24"/>
        </w:rPr>
        <w:t>age</w:t>
      </w:r>
      <w:r>
        <w:rPr>
          <w:rFonts w:ascii="Cardo" w:eastAsia="Cardo" w:hAnsi="Cardo" w:cs="Cardo"/>
          <w:sz w:val="24"/>
          <w:szCs w:val="24"/>
        </w:rPr>
        <w:t xml:space="preserve"> column and select S</w:t>
      </w:r>
      <w:bookmarkStart w:id="3" w:name="_GoBack"/>
      <w:bookmarkEnd w:id="3"/>
      <w:r>
        <w:rPr>
          <w:rFonts w:ascii="Cardo" w:eastAsia="Cardo" w:hAnsi="Cardo" w:cs="Cardo"/>
          <w:sz w:val="24"/>
          <w:szCs w:val="24"/>
        </w:rPr>
        <w:t>ort &amp; Filter → Filter.</w:t>
      </w:r>
    </w:p>
    <w:p w14:paraId="288E55EB" w14:textId="7A12269A" w:rsidR="00531EEA" w:rsidRDefault="00615F50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the gray arrow in the filter dropdown</w:t>
      </w:r>
      <w:r w:rsidR="005C3901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C3901">
        <w:rPr>
          <w:rFonts w:ascii="Cardo" w:eastAsia="Cardo" w:hAnsi="Cardo" w:cs="Cardo"/>
          <w:sz w:val="24"/>
          <w:szCs w:val="24"/>
        </w:rPr>
        <w:t>→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Number Filters, and select Top 10.</w:t>
      </w:r>
    </w:p>
    <w:p w14:paraId="288E55EC" w14:textId="77777777" w:rsidR="00531EEA" w:rsidRDefault="00615F50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hange “10” to “5” and change “Item” to “Percent”. Click Ok.</w:t>
      </w:r>
    </w:p>
    <w:p w14:paraId="288E55ED" w14:textId="7ED41D82" w:rsidR="00531EEA" w:rsidRDefault="00615F50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 xml:space="preserve">Highlight the </w:t>
      </w:r>
      <w:r w:rsidRPr="005C3901">
        <w:rPr>
          <w:rFonts w:ascii="Courier New" w:eastAsia="Cardo" w:hAnsi="Courier New" w:cs="Courier New"/>
          <w:sz w:val="24"/>
          <w:szCs w:val="24"/>
        </w:rPr>
        <w:t>age</w:t>
      </w:r>
      <w:r>
        <w:rPr>
          <w:rFonts w:ascii="Cardo" w:eastAsia="Cardo" w:hAnsi="Cardo" w:cs="Cardo"/>
          <w:sz w:val="24"/>
          <w:szCs w:val="24"/>
        </w:rPr>
        <w:t xml:space="preserve"> column again and select Sort &amp; Filter → Sort Largest to Smallest</w:t>
      </w:r>
      <w:r w:rsidR="005C3901">
        <w:rPr>
          <w:rFonts w:ascii="Cardo" w:eastAsia="Cardo" w:hAnsi="Cardo" w:cs="Cardo"/>
          <w:sz w:val="24"/>
          <w:szCs w:val="24"/>
        </w:rPr>
        <w:t xml:space="preserve"> and Smallest to Largest</w:t>
      </w:r>
      <w:r>
        <w:rPr>
          <w:rFonts w:ascii="Cardo" w:eastAsia="Cardo" w:hAnsi="Cardo" w:cs="Cardo"/>
          <w:sz w:val="24"/>
          <w:szCs w:val="24"/>
        </w:rPr>
        <w:t>. When prompted with a warning, click Continue with the current selection only to sort the filtered data.</w:t>
      </w:r>
    </w:p>
    <w:p w14:paraId="288E55EE" w14:textId="36E0B574" w:rsidR="00531EEA" w:rsidRDefault="00615F50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cord the largest and smallest age values in this filtered sample of </w:t>
      </w:r>
      <w:r w:rsidR="0086549C">
        <w:rPr>
          <w:lang w:val="en-US"/>
        </w:rPr>
        <w:t>the oldest 5%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top 5%). Write this down, this is </w:t>
      </w:r>
      <w:r w:rsidR="0086549C">
        <w:rPr>
          <w:lang w:val="en-US"/>
        </w:rPr>
        <w:t>age range of the oldest 5%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88E55EF" w14:textId="6DD16B6F" w:rsidR="00531EEA" w:rsidRDefault="004D700C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31867">
        <w:rPr>
          <w:rFonts w:ascii="Times New Roman" w:eastAsia="Times New Roman" w:hAnsi="Times New Roman" w:cs="Times New Roman"/>
          <w:sz w:val="24"/>
          <w:szCs w:val="24"/>
        </w:rPr>
        <w:t>Calculate the age range of the youngest 5%.</w:t>
      </w:r>
    </w:p>
    <w:p w14:paraId="288E55F0" w14:textId="77777777" w:rsidR="00531EEA" w:rsidRDefault="00615F50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 xml:space="preserve">Highlight the </w:t>
      </w:r>
      <w:r w:rsidRPr="005C3901">
        <w:rPr>
          <w:rFonts w:ascii="Courier New" w:eastAsia="Cardo" w:hAnsi="Courier New" w:cs="Courier New"/>
          <w:sz w:val="24"/>
          <w:szCs w:val="24"/>
        </w:rPr>
        <w:t>age</w:t>
      </w:r>
      <w:r>
        <w:rPr>
          <w:rFonts w:ascii="Cardo" w:eastAsia="Cardo" w:hAnsi="Cardo" w:cs="Cardo"/>
          <w:sz w:val="24"/>
          <w:szCs w:val="24"/>
        </w:rPr>
        <w:t xml:space="preserve"> column and select Sort &amp; Filter → Filter.</w:t>
      </w:r>
    </w:p>
    <w:p w14:paraId="288E55F1" w14:textId="5B5FAACF" w:rsidR="00531EEA" w:rsidRDefault="00615F50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the gray arrow in the filter dropdown Number Filters, and select </w:t>
      </w:r>
      <w:r w:rsidR="0022520D">
        <w:rPr>
          <w:rFonts w:ascii="Times New Roman" w:eastAsia="Times New Roman" w:hAnsi="Times New Roman" w:cs="Times New Roman"/>
          <w:sz w:val="24"/>
          <w:szCs w:val="24"/>
        </w:rPr>
        <w:t xml:space="preserve">Top </w:t>
      </w:r>
      <w:r>
        <w:rPr>
          <w:rFonts w:ascii="Times New Roman" w:eastAsia="Times New Roman" w:hAnsi="Times New Roman" w:cs="Times New Roman"/>
          <w:sz w:val="24"/>
          <w:szCs w:val="24"/>
        </w:rPr>
        <w:t>10.</w:t>
      </w:r>
    </w:p>
    <w:p w14:paraId="0B02BEE8" w14:textId="60D47505" w:rsidR="0022520D" w:rsidRDefault="0022520D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elect “Bottom” </w:t>
      </w:r>
      <w:r w:rsidR="00615F50">
        <w:rPr>
          <w:rFonts w:ascii="Times New Roman" w:eastAsia="Times New Roman" w:hAnsi="Times New Roman" w:cs="Times New Roman"/>
          <w:sz w:val="24"/>
          <w:szCs w:val="24"/>
        </w:rPr>
        <w:t>instead of “Top” from the dropdown menu.</w:t>
      </w:r>
    </w:p>
    <w:p w14:paraId="288E55F2" w14:textId="33AA2B86" w:rsidR="00531EEA" w:rsidRDefault="00615F50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hange</w:t>
      </w:r>
      <w:r w:rsidR="004D700C">
        <w:rPr>
          <w:rFonts w:ascii="Times New Roman" w:eastAsia="Times New Roman" w:hAnsi="Times New Roman" w:cs="Times New Roman"/>
          <w:sz w:val="24"/>
          <w:szCs w:val="24"/>
        </w:rPr>
        <w:t xml:space="preserve"> “Top” to “Bottom”,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“10” to “5” and change “Item” to “Percent”. Check Auto Apply or click Apply Filter. Click Ok.</w:t>
      </w:r>
    </w:p>
    <w:p w14:paraId="288E55F3" w14:textId="5C5FCE9D" w:rsidR="00531EEA" w:rsidRDefault="00615F50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 xml:space="preserve">Highlight the </w:t>
      </w:r>
      <w:r w:rsidRPr="005C3901">
        <w:rPr>
          <w:rFonts w:ascii="Courier New" w:eastAsia="Cardo" w:hAnsi="Courier New" w:cs="Courier New"/>
          <w:sz w:val="24"/>
          <w:szCs w:val="24"/>
        </w:rPr>
        <w:t>age</w:t>
      </w:r>
      <w:r>
        <w:rPr>
          <w:rFonts w:ascii="Cardo" w:eastAsia="Cardo" w:hAnsi="Cardo" w:cs="Cardo"/>
          <w:sz w:val="24"/>
          <w:szCs w:val="24"/>
        </w:rPr>
        <w:t xml:space="preserve"> column again and select Sort &amp; Filter → Sort Smallest to Largest</w:t>
      </w:r>
      <w:r w:rsidR="004D700C">
        <w:rPr>
          <w:rFonts w:ascii="Cardo" w:eastAsia="Cardo" w:hAnsi="Cardo" w:cs="Cardo"/>
          <w:sz w:val="24"/>
          <w:szCs w:val="24"/>
        </w:rPr>
        <w:t xml:space="preserve"> and Largest to Smallest</w:t>
      </w:r>
      <w:r>
        <w:rPr>
          <w:rFonts w:ascii="Cardo" w:eastAsia="Cardo" w:hAnsi="Cardo" w:cs="Cardo"/>
          <w:sz w:val="24"/>
          <w:szCs w:val="24"/>
        </w:rPr>
        <w:t>. When prompted with a warning, click Continue with the current selection only to sort the filtered data.</w:t>
      </w:r>
    </w:p>
    <w:p w14:paraId="288E55F4" w14:textId="00C25ED1" w:rsidR="00531EEA" w:rsidRDefault="00615F50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Record the smallest and largest age values in this filtered sample of the </w:t>
      </w:r>
      <w:r w:rsidR="00E811BB">
        <w:rPr>
          <w:rFonts w:ascii="Times New Roman" w:eastAsia="Times New Roman" w:hAnsi="Times New Roman" w:cs="Times New Roman"/>
          <w:sz w:val="24"/>
          <w:szCs w:val="24"/>
        </w:rPr>
        <w:t>youngest 5%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bottom 5%). Write this down, this is your </w:t>
      </w:r>
      <w:r w:rsidR="00E811BB">
        <w:t>age range of the youngest 5%.</w:t>
      </w:r>
    </w:p>
    <w:p w14:paraId="0289DB62" w14:textId="77777777" w:rsidR="007E612A" w:rsidRDefault="007E612A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288E55F5" w14:textId="50DE7DB8" w:rsidR="00531EEA" w:rsidRDefault="00615F50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Count respondents above age 100 and below age 18:</w:t>
      </w:r>
    </w:p>
    <w:p w14:paraId="288E55F6" w14:textId="77777777" w:rsidR="00531EEA" w:rsidRDefault="00615F50" w:rsidP="00B31867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ype the formula in Cell J1: </w:t>
      </w:r>
    </w:p>
    <w:p w14:paraId="288E55F7" w14:textId="77777777" w:rsidR="00531EEA" w:rsidRDefault="00615F50" w:rsidP="00B31867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=COUNTIF(C:C,"&gt;100") </w:t>
      </w:r>
    </w:p>
    <w:p w14:paraId="288E55F8" w14:textId="77777777" w:rsidR="00531EEA" w:rsidRDefault="00615F50" w:rsidP="00B31867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e “Number of respondents above 100” in Cell I1.</w:t>
      </w:r>
    </w:p>
    <w:p w14:paraId="288E55F9" w14:textId="77777777" w:rsidR="00531EEA" w:rsidRDefault="00615F50" w:rsidP="00B31867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ype the formula in Cell J2: </w:t>
      </w:r>
    </w:p>
    <w:p w14:paraId="288E55FA" w14:textId="77777777" w:rsidR="00531EEA" w:rsidRDefault="00615F50" w:rsidP="00B31867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COUNTIF(C:C,"&lt;18")</w:t>
      </w:r>
    </w:p>
    <w:p w14:paraId="288E55FB" w14:textId="77777777" w:rsidR="00531EEA" w:rsidRDefault="00615F50" w:rsidP="00B31867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ype “Number of respondents below 18” in Cell I2.</w:t>
      </w:r>
    </w:p>
    <w:sectPr w:rsidR="00531EEA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5E1E4ACD" w16cex:dateUtc="2024-05-17T00:00:00Z"/>
  <w16cex:commentExtensible w16cex:durableId="1272C182" w16cex:dateUtc="2024-05-17T00:00:00Z"/>
  <w16cex:commentExtensible w16cex:durableId="3B88B345" w16cex:dateUtc="2024-05-17T00:01:00Z"/>
  <w16cex:commentExtensible w16cex:durableId="2B22CFF9" w16cex:dateUtc="2024-05-17T00:03:00Z"/>
  <w16cex:commentExtensible w16cex:durableId="38D449FB" w16cex:dateUtc="2024-05-17T00:03:00Z"/>
  <w16cex:commentExtensible w16cex:durableId="642EE347" w16cex:dateUtc="2024-05-17T00:03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44A4A4B8-0741-4ED6-BA24-D172260E54D3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rdo">
    <w:charset w:val="00"/>
    <w:family w:val="auto"/>
    <w:pitch w:val="default"/>
    <w:embedRegular r:id="rId2" w:fontKey="{6AF8A3E4-8021-47C8-BCFC-E8396BF868ED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B33D6970-EE85-4641-BAAC-B57D6E2826C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5957F9BB-5EC1-42AE-8A27-A99E8183648A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D14301"/>
    <w:multiLevelType w:val="multilevel"/>
    <w:tmpl w:val="7BCA5A1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TrueTypeFont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2Nzc1MzY0MLCwsDBV0lEKTi0uzszPAykwqgUA7FWKViwAAAA="/>
  </w:docVars>
  <w:rsids>
    <w:rsidRoot w:val="00531EEA"/>
    <w:rsid w:val="001F5CFD"/>
    <w:rsid w:val="001F6BA7"/>
    <w:rsid w:val="0022520D"/>
    <w:rsid w:val="00471FFD"/>
    <w:rsid w:val="004D700C"/>
    <w:rsid w:val="004E71EF"/>
    <w:rsid w:val="00531EEA"/>
    <w:rsid w:val="005C3901"/>
    <w:rsid w:val="00615F50"/>
    <w:rsid w:val="006D17AE"/>
    <w:rsid w:val="007E612A"/>
    <w:rsid w:val="00843C4D"/>
    <w:rsid w:val="0086549C"/>
    <w:rsid w:val="00961344"/>
    <w:rsid w:val="009A0414"/>
    <w:rsid w:val="00A328F5"/>
    <w:rsid w:val="00A340A4"/>
    <w:rsid w:val="00B31867"/>
    <w:rsid w:val="00B85731"/>
    <w:rsid w:val="00CA1E46"/>
    <w:rsid w:val="00E811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8E55E4"/>
  <w15:docId w15:val="{8D040C3E-6904-484A-A54C-ED9FBE7221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471FF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71FF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71FF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71FF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1FF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22520D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C390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390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Props1.xml><?xml version="1.0" encoding="utf-8"?>
<ds:datastoreItem xmlns:ds="http://schemas.openxmlformats.org/officeDocument/2006/customXml" ds:itemID="{AA62C7C6-227E-4E1B-BD5F-8BA31F4F1C6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E0E3C78-A0BF-4537-B9B2-E19D449D14D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B3F58AB-A0CC-4B64-AC58-C353D3302AB2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alakshmi Usha (Integra)</cp:lastModifiedBy>
  <cp:revision>16</cp:revision>
  <dcterms:created xsi:type="dcterms:W3CDTF">2024-04-30T10:39:00Z</dcterms:created>
  <dcterms:modified xsi:type="dcterms:W3CDTF">2024-09-16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